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nic</w:t>
      </w:r>
      <w:r>
        <w:t xml:space="preserve"> </w:t>
      </w:r>
      <w:r>
        <w:t xml:space="preserve">Internship</w:t>
      </w:r>
      <w:r>
        <w:t xml:space="preserve"> </w:t>
      </w:r>
      <w:r>
        <w:t xml:space="preserve">Application</w:t>
      </w:r>
      <w:r>
        <w:t xml:space="preserve"> </w:t>
      </w:r>
      <w:r>
        <w:t xml:space="preserve">Letter</w:t>
      </w:r>
      <w:r>
        <w:t xml:space="preserve"> </w:t>
      </w:r>
      <w:r>
        <w:t xml:space="preserve">-</w:t>
      </w:r>
      <w:r>
        <w:t xml:space="preserve"> </w:t>
      </w:r>
      <w:r>
        <w:t xml:space="preserve">Bangalore,</w:t>
      </w:r>
      <w:r>
        <w:t xml:space="preserve"> </w:t>
      </w:r>
      <w:r>
        <w:t xml:space="preserve">India</w:t>
      </w:r>
    </w:p>
    <w:bookmarkStart w:id="21" w:name="internship-application-letter"/>
    <w:p>
      <w:pPr>
        <w:pStyle w:val="Heading1"/>
      </w:pPr>
      <w:r>
        <w:t xml:space="preserve">Internship Application Letter</w:t>
      </w:r>
    </w:p>
    <w:bookmarkStart w:id="20" w:name="mechanic-internship-position"/>
    <w:p>
      <w:pPr>
        <w:pStyle w:val="Heading2"/>
      </w:pPr>
      <w:r>
        <w:t xml:space="preserve">Mechanic Internship Position</w:t>
      </w:r>
    </w:p>
    <w:p>
      <w:pPr>
        <w:pStyle w:val="FirstParagraph"/>
      </w:pPr>
      <w:r>
        <w:t xml:space="preserve">Submitted for Consideration in India Bangalore Automotive Sector</w:t>
      </w:r>
    </w:p>
    <w:bookmarkEnd w:id="20"/>
    <w:bookmarkEnd w:id="21"/>
    <w:p>
      <w:pPr>
        <w:pStyle w:val="BodyText"/>
      </w:pPr>
      <w:r>
        <w:t xml:space="preserve">[Your Full Name]</w:t>
      </w:r>
    </w:p>
    <w:p>
      <w:pPr>
        <w:pStyle w:val="BodyText"/>
      </w:pPr>
      <w:r>
        <w:t xml:space="preserve">[Your Address]</w:t>
      </w:r>
    </w:p>
    <w:p>
      <w:pPr>
        <w:pStyle w:val="BodyText"/>
      </w:pPr>
      <w:r>
        <w:t xml:space="preserve">Bangalore, Karnataka - [PIN Code]</w:t>
      </w:r>
    </w:p>
    <w:p>
      <w:pPr>
        <w:pStyle w:val="BodyText"/>
      </w:pPr>
      <w:r>
        <w:t xml:space="preserve">Email: [your.email@example.com] | Phone: +91 [Your Contact Number]</w:t>
      </w:r>
    </w:p>
    <w:p>
      <w:pPr>
        <w:pStyle w:val="BodyText"/>
      </w:pPr>
      <w:r>
        <w:t xml:space="preserve">Date: [Current Date]</w:t>
      </w:r>
    </w:p>
    <w:p>
      <w:pPr>
        <w:pStyle w:val="BodyText"/>
      </w:pPr>
      <w:r>
        <w:t xml:space="preserve">Recruitment Manager</w:t>
      </w:r>
    </w:p>
    <w:p>
      <w:pPr>
        <w:pStyle w:val="BodyText"/>
      </w:pPr>
      <w:r>
        <w:t xml:space="preserve">[Company Name]</w:t>
      </w:r>
    </w:p>
    <w:p>
      <w:pPr>
        <w:pStyle w:val="BodyText"/>
      </w:pPr>
      <w:r>
        <w:t xml:space="preserve">[Company Address]</w:t>
      </w:r>
    </w:p>
    <w:p>
      <w:pPr>
        <w:pStyle w:val="BodyText"/>
      </w:pPr>
      <w:r>
        <w:t xml:space="preserve">Bangalore, Karnataka - [PIN Code]</w:t>
      </w:r>
    </w:p>
    <w:bookmarkStart w:id="22" w:name="Xfdc716470cab4f18e7b931f33f3a66539e135de"/>
    <w:p>
      <w:pPr>
        <w:pStyle w:val="Heading2"/>
      </w:pPr>
      <w:r>
        <w:t xml:space="preserve">Subject: Formal Application for Mechanic Internship Position</w:t>
      </w:r>
    </w:p>
    <w:bookmarkEnd w:id="22"/>
    <w:p>
      <w:pPr>
        <w:pStyle w:val="FirstParagraph"/>
      </w:pPr>
      <w:r>
        <w:t xml:space="preserve">Dear Hiring Manager,</w:t>
      </w:r>
    </w:p>
    <w:p>
      <w:pPr>
        <w:pStyle w:val="BodyText"/>
      </w:pPr>
      <w:r>
        <w:t xml:space="preserve">With profound enthusiasm, I submit my application for the Mechanic Internship position at [Company Name] in Bangalore, India. As a dedicated automotive engineering student at [Your College/University] with hands-on experience in vehicle diagnostics and maintenance, I am eager to contribute to your esteemed organization while immersing myself in the dynamic automotive ecosystem of India Bangalore. This internship represents the pivotal opportunity I have sought to bridge my academic foundation with practical industry expertise within one of India's most technologically advanced metropolitan hubs.</w:t>
      </w:r>
    </w:p>
    <w:p>
      <w:pPr>
        <w:pStyle w:val="BodyText"/>
      </w:pPr>
      <w:r>
        <w:t xml:space="preserve">My journey toward becoming a proficient mechanic began during my high school apprenticeship at [Local Workshop Name], where I assisted senior technicians in servicing over 50 vehicles monthly. This early exposure cultivated my meticulous approach to troubleshooting and reinforced the critical importance of precision in automotive repair. At [Your College], I have pursued specialized coursework including Internal Combustion Engines, Automotive Electrical Systems, and Advanced Diagnostic Techniques using OBD-II scanners—a curriculum meticulously aligned with industry standards. My recent certification in "Automotive Service Excellence" from the National Institute of Automobiles Training (NIAT) further solidified my technical competencies. I am adept at utilizing essential mechanic tools ranging from torque wrenches and multimeters to modern diagnostic software like Autel MaxiSys and Snap-on Solus, ensuring compliance with manufacturer specifications while prioritizing safety protocols.</w:t>
      </w:r>
    </w:p>
    <w:p>
      <w:pPr>
        <w:pStyle w:val="BodyText"/>
      </w:pPr>
      <w:r>
        <w:t xml:space="preserve">What particularly excites me about applying for this Internship Application Letter is Bangalore's status as India's automotive innovation epicenter. The city's strategic location near major manufacturing clusters like Hosur and Peenya, coupled with its thriving network of OEM service centers and emerging EV infrastructure, creates an unparalleled learning environment. I am deeply inspired by [Company Name]'s reputation for pioneering sustainable mobility solutions in India Bangalore—particularly your recent initiatives in hybrid vehicle maintenance and electric powertrain diagnostics. Having followed your company's technical publications on reducing emissions through advanced engine calibration, I am confident that the practical knowledge gained at [Company Name] would directly fuel my ambition to contribute to India's automotive sustainability goals.</w:t>
      </w:r>
    </w:p>
    <w:p>
      <w:pPr>
        <w:pStyle w:val="BodyText"/>
      </w:pPr>
      <w:r>
        <w:t xml:space="preserve">Beyond technical skills, I bring a proactive work ethic cultivated through managing the campus automotive club. Organizing bi-monthly free vehicle check-ups for local residents, I coordinated teams of 15 students across diagnostic, bodywork, and customer service tasks—developing leadership abilities while emphasizing client communication and transparent problem-solving. In Bangalore's fast-paced environment where timely service is paramount, this experience has taught me to thrive under pressure without compromising quality. I am equally committed to embracing the cultural nuances of India Bangalore: understanding regional vehicle usage patterns (e.g., monsoon-optimized suspension systems for heavy rainfall), respecting local maintenance traditions, and adapting to the collaborative spirit of South Indian workshop environments where knowledge-sharing is valued above individual achievement.</w:t>
      </w:r>
    </w:p>
    <w:p>
      <w:pPr>
        <w:pStyle w:val="BodyText"/>
      </w:pPr>
      <w:r>
        <w:t xml:space="preserve">The significance of this internship extends beyond skill acquisition. As India accelerates toward its 2030 EV adoption target, Bangalore serves as a critical laboratory for next-generation automotive practices. I aim to learn not only core mechanic competencies but also emerging technologies like battery management systems and regenerative braking diagnostics—expertise I plan to apply when collaborating with your engineering teams on retrofitting legacy fleets. My goal is to become a versatile technician who understands the entire vehicle lifecycle, from initial assembly lines at companies like Mahindra in Bangalore to final consumer servicing. I am particularly drawn to [Company Name]'s commitment to skill development programs for young technicians, believing that mentorship is the cornerstone of industry growth in India's automotive sector.</w:t>
      </w:r>
    </w:p>
    <w:p>
      <w:pPr>
        <w:pStyle w:val="BodyText"/>
      </w:pPr>
      <w:r>
        <w:t xml:space="preserve">I recognize that the Mechanic Internship at [Company Name] demands rigorous dedication. I am prepared to work flexible hours including early mornings and weekends to ensure seamless workshop operations, as evidenced by my consistent 30-hour/week commitment during last summer's internship at [Previous Workshop]. My physical stamina—validated through endurance in manual labor tasks like engine disassembly and tire changes—ensures I can meet the demands of your busy Bangalore facility. Moreover, my proficiency in Kannada (conversational level) will facilitate smoother communication with local technicians and clients, enhancing team cohesion—a vital asset in India Bangalore's multicultural automotive landscape.</w:t>
      </w:r>
    </w:p>
    <w:p>
      <w:pPr>
        <w:pStyle w:val="BodyText"/>
      </w:pPr>
      <w:r>
        <w:t xml:space="preserve">What truly distinguishes me as a candidate is my unwavering commitment to the mechanic's ethical responsibility. I have always understood that every vehicle entrusted to a technician represents not just machinery but a family's safety and livelihood. In Bangalore, where traffic density compounds maintenance urgency, this principle drives my meticulous approach to tasks ranging from brake fluid replacement (critical for sudden-stop scenarios) to airbag system diagnostics. I meticulously document every service under ISO 9001 guidelines during my academic projects—a practice I intend to implement immediately at [Company Name].</w:t>
      </w:r>
    </w:p>
    <w:p>
      <w:pPr>
        <w:pStyle w:val="BodyText"/>
      </w:pPr>
      <w:r>
        <w:t xml:space="preserve">I have attached my detailed resume, academic transcripts, and NIAT certification for your review. I am available for an interview at your earliest convenience and can travel to your Bangalore facility without relocation concerns. As India Bangalore's automotive industry evolves toward smart mobility solutions, I am eager to grow alongside [Company Name] as a future leader in the mechanic profession. Thank you for considering my application for this vital Internship Application Letter opportunity. I look forward to discussing how my technical diligence and passion for India's automotive future can benefit your team.</w:t>
      </w:r>
    </w:p>
    <w:p>
      <w:pPr>
        <w:pStyle w:val="BodyText"/>
      </w:pPr>
      <w:r>
        <w:t xml:space="preserve">Sincerely,</w:t>
      </w:r>
    </w:p>
    <w:p>
      <w:pPr>
        <w:pStyle w:val="BodyText"/>
      </w:pPr>
      <w:r>
        <w:t xml:space="preserve">[Your Full Name]</w:t>
      </w:r>
    </w:p>
    <w:p>
      <w:pPr>
        <w:pStyle w:val="BodyText"/>
      </w:pPr>
      <w:r>
        <w:t xml:space="preserve">This Internship Application Letter has been crafted to reflect the professional standards required for Mechanic roles in India Bangalore, emphasizing technical expertise, cultural awareness, and alignment with the city's automotive innovation trajector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nic Internship Application Letter - Bangalore, India</dc:title>
  <dc:creator/>
  <dc:language>en</dc:language>
  <cp:keywords/>
  <dcterms:created xsi:type="dcterms:W3CDTF">2026-07-22T21:09:12Z</dcterms:created>
  <dcterms:modified xsi:type="dcterms:W3CDTF">2026-07-22T21:09:12Z</dcterms:modified>
</cp:coreProperties>
</file>

<file path=docProps/custom.xml><?xml version="1.0" encoding="utf-8"?>
<Properties xmlns="http://schemas.openxmlformats.org/officeDocument/2006/custom-properties" xmlns:vt="http://schemas.openxmlformats.org/officeDocument/2006/docPropsVTypes"/>
</file>